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6201FF" w14:textId="2EEC18F3" w:rsidR="00381A5D" w:rsidRDefault="00FB28BF" w:rsidP="00FB28BF">
      <w:pPr>
        <w:jc w:val="both"/>
        <w:rPr>
          <w:b/>
          <w:bCs/>
          <w:sz w:val="24"/>
          <w:szCs w:val="24"/>
        </w:rPr>
      </w:pPr>
      <w:bookmarkStart w:id="0" w:name="_Hlk205560444"/>
      <w:r w:rsidRPr="00C06072">
        <w:rPr>
          <w:b/>
          <w:bCs/>
          <w:sz w:val="28"/>
          <w:szCs w:val="28"/>
        </w:rPr>
        <w:t>P</w:t>
      </w:r>
      <w:r w:rsidRPr="00B422A3">
        <w:rPr>
          <w:b/>
          <w:bCs/>
          <w:sz w:val="24"/>
          <w:szCs w:val="24"/>
        </w:rPr>
        <w:t xml:space="preserve">riloga </w:t>
      </w:r>
      <w:r w:rsidR="004A6964" w:rsidRPr="00B422A3">
        <w:rPr>
          <w:b/>
          <w:bCs/>
          <w:sz w:val="24"/>
          <w:szCs w:val="24"/>
        </w:rPr>
        <w:t>1</w:t>
      </w:r>
      <w:r w:rsidRPr="00B422A3">
        <w:rPr>
          <w:b/>
          <w:bCs/>
          <w:sz w:val="24"/>
          <w:szCs w:val="24"/>
        </w:rPr>
        <w:t>: Grafični prikaz značk</w:t>
      </w:r>
      <w:r w:rsidR="00F5021D" w:rsidRPr="00B422A3">
        <w:rPr>
          <w:b/>
          <w:bCs/>
          <w:sz w:val="24"/>
          <w:szCs w:val="24"/>
        </w:rPr>
        <w:t>e</w:t>
      </w:r>
      <w:r w:rsidRPr="00B422A3">
        <w:rPr>
          <w:b/>
          <w:bCs/>
          <w:sz w:val="24"/>
          <w:szCs w:val="24"/>
        </w:rPr>
        <w:t xml:space="preserve"> s službenim znakom naravovarstvenih </w:t>
      </w:r>
      <w:r w:rsidR="00526659" w:rsidRPr="00B422A3">
        <w:rPr>
          <w:b/>
          <w:bCs/>
          <w:sz w:val="24"/>
          <w:szCs w:val="24"/>
        </w:rPr>
        <w:t xml:space="preserve">in prostovoljnih </w:t>
      </w:r>
      <w:r w:rsidRPr="00B422A3">
        <w:rPr>
          <w:b/>
          <w:bCs/>
          <w:sz w:val="24"/>
          <w:szCs w:val="24"/>
        </w:rPr>
        <w:t>nadzorniko</w:t>
      </w:r>
      <w:r w:rsidR="00E50B08" w:rsidRPr="00B422A3">
        <w:rPr>
          <w:b/>
          <w:bCs/>
          <w:sz w:val="24"/>
          <w:szCs w:val="24"/>
        </w:rPr>
        <w:t>v</w:t>
      </w:r>
      <w:r w:rsidR="00526659" w:rsidRPr="00B422A3">
        <w:rPr>
          <w:b/>
          <w:bCs/>
          <w:sz w:val="24"/>
          <w:szCs w:val="24"/>
        </w:rPr>
        <w:t>,</w:t>
      </w:r>
      <w:r w:rsidR="00E50B08" w:rsidRPr="00B422A3">
        <w:rPr>
          <w:b/>
          <w:bCs/>
          <w:sz w:val="24"/>
          <w:szCs w:val="24"/>
        </w:rPr>
        <w:t xml:space="preserve"> usnjenega ovitka</w:t>
      </w:r>
      <w:r w:rsidRPr="00B422A3">
        <w:rPr>
          <w:b/>
          <w:bCs/>
          <w:sz w:val="24"/>
          <w:szCs w:val="24"/>
        </w:rPr>
        <w:t xml:space="preserve"> </w:t>
      </w:r>
      <w:r w:rsidR="00671208" w:rsidRPr="00B422A3">
        <w:rPr>
          <w:b/>
          <w:bCs/>
          <w:sz w:val="24"/>
          <w:szCs w:val="24"/>
        </w:rPr>
        <w:t xml:space="preserve">s slepim tiskom </w:t>
      </w:r>
      <w:r w:rsidR="00526659" w:rsidRPr="00B422A3">
        <w:rPr>
          <w:b/>
          <w:bCs/>
          <w:sz w:val="24"/>
          <w:szCs w:val="24"/>
        </w:rPr>
        <w:t xml:space="preserve">ter </w:t>
      </w:r>
      <w:r w:rsidRPr="00B422A3">
        <w:rPr>
          <w:b/>
          <w:bCs/>
          <w:sz w:val="24"/>
          <w:szCs w:val="24"/>
        </w:rPr>
        <w:t>obrazci identifikacijskih izkaznic</w:t>
      </w:r>
    </w:p>
    <w:p w14:paraId="03935480" w14:textId="33D41686" w:rsidR="00B422A3" w:rsidRPr="00B422A3" w:rsidRDefault="00E64D24" w:rsidP="00B422A3">
      <w:pPr>
        <w:jc w:val="both"/>
        <w:rPr>
          <w:b/>
          <w:bCs/>
          <w:sz w:val="28"/>
          <w:szCs w:val="28"/>
        </w:rPr>
      </w:pPr>
      <w:r>
        <w:rPr>
          <w:noProof/>
          <w:lang w:eastAsia="sl-SI"/>
        </w:rPr>
        <w:drawing>
          <wp:anchor distT="0" distB="0" distL="114300" distR="114300" simplePos="0" relativeHeight="251688960" behindDoc="1" locked="0" layoutInCell="1" allowOverlap="1" wp14:anchorId="0D3B3DC3" wp14:editId="05E5FE18">
            <wp:simplePos x="0" y="0"/>
            <wp:positionH relativeFrom="margin">
              <wp:align>left</wp:align>
            </wp:positionH>
            <wp:positionV relativeFrom="paragraph">
              <wp:posOffset>148590</wp:posOffset>
            </wp:positionV>
            <wp:extent cx="2611755" cy="7246620"/>
            <wp:effectExtent l="0" t="0" r="0" b="0"/>
            <wp:wrapTight wrapText="bothSides">
              <wp:wrapPolygon edited="0">
                <wp:start x="0" y="0"/>
                <wp:lineTo x="0" y="21521"/>
                <wp:lineTo x="21427" y="21521"/>
                <wp:lineTo x="21427" y="0"/>
                <wp:lineTo x="0" y="0"/>
              </wp:wrapPolygon>
            </wp:wrapTight>
            <wp:docPr id="1255579007" name="Slika 12555790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5579007" name="Slika 1255579007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5" r="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1755" cy="72466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22A3">
        <w:rPr>
          <w:noProof/>
          <w:lang w:eastAsia="sl-SI"/>
        </w:rPr>
        <w:drawing>
          <wp:anchor distT="0" distB="0" distL="114300" distR="114300" simplePos="0" relativeHeight="251666432" behindDoc="0" locked="0" layoutInCell="1" allowOverlap="1" wp14:anchorId="74AA5879" wp14:editId="6A70DA75">
            <wp:simplePos x="0" y="0"/>
            <wp:positionH relativeFrom="margin">
              <wp:posOffset>3126740</wp:posOffset>
            </wp:positionH>
            <wp:positionV relativeFrom="paragraph">
              <wp:posOffset>154940</wp:posOffset>
            </wp:positionV>
            <wp:extent cx="2633980" cy="7247890"/>
            <wp:effectExtent l="0" t="0" r="0" b="0"/>
            <wp:wrapSquare wrapText="bothSides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ka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3980" cy="7247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10E3B7" w14:textId="77777777" w:rsidR="00B422A3" w:rsidRPr="00C67C10" w:rsidRDefault="00C06072" w:rsidP="00B422A3">
      <w:pPr>
        <w:jc w:val="both"/>
        <w:rPr>
          <w:sz w:val="20"/>
          <w:szCs w:val="20"/>
        </w:rPr>
      </w:pPr>
      <w:r w:rsidRPr="00C67C10">
        <w:rPr>
          <w:sz w:val="20"/>
          <w:szCs w:val="20"/>
        </w:rPr>
        <w:t xml:space="preserve">Vzorec zunanje strani izkaznice naravovarstvenih </w:t>
      </w:r>
      <w:r w:rsidR="00513D3D" w:rsidRPr="00C67C10">
        <w:rPr>
          <w:sz w:val="20"/>
          <w:szCs w:val="20"/>
        </w:rPr>
        <w:t xml:space="preserve">nadzornikov </w:t>
      </w:r>
      <w:r w:rsidRPr="00C67C10">
        <w:rPr>
          <w:sz w:val="20"/>
          <w:szCs w:val="20"/>
        </w:rPr>
        <w:t>s slepim tiskom službenega znaka naravovarstvenih nadzornikov na</w:t>
      </w:r>
      <w:r w:rsidRPr="00C67C10">
        <w:rPr>
          <w:color w:val="FF0000"/>
          <w:sz w:val="20"/>
          <w:szCs w:val="20"/>
        </w:rPr>
        <w:t xml:space="preserve"> </w:t>
      </w:r>
      <w:r w:rsidRPr="00C67C10">
        <w:rPr>
          <w:sz w:val="20"/>
          <w:szCs w:val="20"/>
        </w:rPr>
        <w:t>usnjenem ovitku</w:t>
      </w:r>
      <w:r w:rsidR="009218AB" w:rsidRPr="00C67C10">
        <w:rPr>
          <w:sz w:val="20"/>
          <w:szCs w:val="20"/>
        </w:rPr>
        <w:t xml:space="preserve"> (levo) in vzorec </w:t>
      </w:r>
      <w:r w:rsidR="00513D3D" w:rsidRPr="00C67C10">
        <w:rPr>
          <w:sz w:val="20"/>
          <w:szCs w:val="20"/>
        </w:rPr>
        <w:t>notranje</w:t>
      </w:r>
      <w:r w:rsidR="009218AB" w:rsidRPr="00C67C10">
        <w:rPr>
          <w:sz w:val="20"/>
          <w:szCs w:val="20"/>
        </w:rPr>
        <w:t xml:space="preserve"> strani izkaznice </w:t>
      </w:r>
      <w:r w:rsidR="00513D3D" w:rsidRPr="00C67C10">
        <w:rPr>
          <w:sz w:val="20"/>
          <w:szCs w:val="20"/>
        </w:rPr>
        <w:t xml:space="preserve">naravovarstvenih </w:t>
      </w:r>
      <w:r w:rsidR="009218AB" w:rsidRPr="00C67C10">
        <w:rPr>
          <w:sz w:val="20"/>
          <w:szCs w:val="20"/>
        </w:rPr>
        <w:t xml:space="preserve">nadzornikov z </w:t>
      </w:r>
      <w:r w:rsidR="00513D3D" w:rsidRPr="00C67C10">
        <w:rPr>
          <w:sz w:val="20"/>
          <w:szCs w:val="20"/>
        </w:rPr>
        <w:t xml:space="preserve">usnjenim ovitkom, </w:t>
      </w:r>
      <w:r w:rsidR="009218AB" w:rsidRPr="00C67C10">
        <w:rPr>
          <w:sz w:val="20"/>
          <w:szCs w:val="20"/>
        </w:rPr>
        <w:t>identifikacijsko izkaznico ter značko s službenim znakom naravovarstvenih nadzornikov</w:t>
      </w:r>
      <w:r w:rsidR="00513D3D" w:rsidRPr="00C67C10">
        <w:rPr>
          <w:sz w:val="20"/>
          <w:szCs w:val="20"/>
        </w:rPr>
        <w:t xml:space="preserve"> (desno).</w:t>
      </w:r>
    </w:p>
    <w:p w14:paraId="04951687" w14:textId="57CEB55F" w:rsidR="009C1BF7" w:rsidRPr="00C67C10" w:rsidRDefault="00AE358B" w:rsidP="00B422A3">
      <w:pPr>
        <w:jc w:val="both"/>
        <w:rPr>
          <w:sz w:val="16"/>
          <w:szCs w:val="16"/>
        </w:rPr>
      </w:pPr>
      <w:bookmarkStart w:id="1" w:name="_Hlk205561162"/>
      <w:r w:rsidRPr="00C67C10">
        <w:rPr>
          <w:sz w:val="20"/>
          <w:szCs w:val="20"/>
        </w:rPr>
        <w:lastRenderedPageBreak/>
        <w:t>Obrazci identifikacijskih izkaznic</w:t>
      </w:r>
      <w:r w:rsidR="00250C32" w:rsidRPr="00C67C10">
        <w:rPr>
          <w:sz w:val="20"/>
          <w:szCs w:val="20"/>
        </w:rPr>
        <w:t xml:space="preserve"> naravovarstvenih in prostovoljnih nadzornikov, obrazci identifikacijskih izkaznic naravovarstvenih in prostovoljnih nadzornikov v slovensko-italijanski različici ter obrazci identifikacijskih izkaznic naravovarstvenih in prostovoljnih nadzornikov v slovensko-madžarski različici:</w:t>
      </w:r>
    </w:p>
    <w:p w14:paraId="1D647032" w14:textId="2AB56268" w:rsidR="00AE358B" w:rsidRDefault="00513D3D" w:rsidP="009C1BF7">
      <w:r>
        <w:rPr>
          <w:noProof/>
          <w:lang w:eastAsia="sl-SI"/>
        </w:rPr>
        <w:drawing>
          <wp:anchor distT="0" distB="0" distL="114300" distR="114300" simplePos="0" relativeHeight="251669504" behindDoc="0" locked="0" layoutInCell="1" allowOverlap="1" wp14:anchorId="66AABCB4" wp14:editId="619AF5F4">
            <wp:simplePos x="0" y="0"/>
            <wp:positionH relativeFrom="margin">
              <wp:posOffset>-346075</wp:posOffset>
            </wp:positionH>
            <wp:positionV relativeFrom="paragraph">
              <wp:posOffset>281305</wp:posOffset>
            </wp:positionV>
            <wp:extent cx="3083560" cy="1942465"/>
            <wp:effectExtent l="0" t="0" r="2540" b="635"/>
            <wp:wrapTopAndBottom/>
            <wp:docPr id="1348933014" name="Slika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933014" name="Slika 1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3560" cy="194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E8BE55" w14:textId="5FCF2E56" w:rsidR="009C1BF7" w:rsidRPr="00C67C10" w:rsidRDefault="00513D3D" w:rsidP="004961F0">
      <w:pPr>
        <w:spacing w:before="240" w:line="240" w:lineRule="auto"/>
        <w:jc w:val="center"/>
        <w:rPr>
          <w:sz w:val="20"/>
          <w:szCs w:val="20"/>
        </w:rPr>
      </w:pPr>
      <w:r>
        <w:rPr>
          <w:noProof/>
          <w:lang w:eastAsia="sl-SI"/>
        </w:rPr>
        <w:drawing>
          <wp:anchor distT="0" distB="0" distL="114300" distR="114300" simplePos="0" relativeHeight="251670528" behindDoc="0" locked="0" layoutInCell="1" allowOverlap="1" wp14:anchorId="07BCDD43" wp14:editId="13D4B11A">
            <wp:simplePos x="0" y="0"/>
            <wp:positionH relativeFrom="margin">
              <wp:posOffset>-346075</wp:posOffset>
            </wp:positionH>
            <wp:positionV relativeFrom="paragraph">
              <wp:posOffset>2360930</wp:posOffset>
            </wp:positionV>
            <wp:extent cx="3083560" cy="1942465"/>
            <wp:effectExtent l="0" t="0" r="2540" b="635"/>
            <wp:wrapTopAndBottom/>
            <wp:docPr id="22075103" name="Slika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75103" name="Slika 1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3560" cy="194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517E">
        <w:rPr>
          <w:noProof/>
          <w:sz w:val="20"/>
          <w:szCs w:val="20"/>
          <w:lang w:eastAsia="sl-SI"/>
        </w:rPr>
        <w:drawing>
          <wp:anchor distT="0" distB="0" distL="114300" distR="114300" simplePos="0" relativeHeight="251677696" behindDoc="0" locked="0" layoutInCell="1" allowOverlap="1" wp14:anchorId="44370311" wp14:editId="773ADD53">
            <wp:simplePos x="0" y="0"/>
            <wp:positionH relativeFrom="margin">
              <wp:posOffset>2966720</wp:posOffset>
            </wp:positionH>
            <wp:positionV relativeFrom="paragraph">
              <wp:posOffset>2362200</wp:posOffset>
            </wp:positionV>
            <wp:extent cx="3085200" cy="1944000"/>
            <wp:effectExtent l="0" t="0" r="1270" b="0"/>
            <wp:wrapTopAndBottom/>
            <wp:docPr id="1624269657" name="Slika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5200" cy="19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404A">
        <w:rPr>
          <w:noProof/>
          <w:sz w:val="20"/>
          <w:szCs w:val="20"/>
          <w:lang w:eastAsia="sl-SI"/>
        </w:rPr>
        <w:drawing>
          <wp:anchor distT="0" distB="0" distL="114300" distR="114300" simplePos="0" relativeHeight="251675648" behindDoc="0" locked="0" layoutInCell="1" allowOverlap="1" wp14:anchorId="1219759F" wp14:editId="2849A43A">
            <wp:simplePos x="0" y="0"/>
            <wp:positionH relativeFrom="margin">
              <wp:posOffset>2966720</wp:posOffset>
            </wp:positionH>
            <wp:positionV relativeFrom="paragraph">
              <wp:posOffset>0</wp:posOffset>
            </wp:positionV>
            <wp:extent cx="3085200" cy="1944000"/>
            <wp:effectExtent l="0" t="0" r="1270" b="0"/>
            <wp:wrapTopAndBottom/>
            <wp:docPr id="306671911" name="Slika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5200" cy="19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404A" w:rsidRPr="0088404A">
        <w:rPr>
          <w:sz w:val="20"/>
          <w:szCs w:val="20"/>
        </w:rPr>
        <w:t xml:space="preserve"> </w:t>
      </w:r>
      <w:r w:rsidR="0088404A" w:rsidRPr="00C67C10">
        <w:rPr>
          <w:sz w:val="20"/>
          <w:szCs w:val="20"/>
        </w:rPr>
        <w:t>Obrazec identifikacijske izkaznice</w:t>
      </w:r>
      <w:r w:rsidR="009C1BF7" w:rsidRPr="00C67C10">
        <w:rPr>
          <w:sz w:val="20"/>
          <w:szCs w:val="20"/>
        </w:rPr>
        <w:t xml:space="preserve"> naravovarstvenih nadzornikov</w:t>
      </w:r>
    </w:p>
    <w:p w14:paraId="5BC4D2D0" w14:textId="406F7765" w:rsidR="0088404A" w:rsidRPr="00C67C10" w:rsidRDefault="0088404A" w:rsidP="004961F0">
      <w:pPr>
        <w:spacing w:before="240" w:line="240" w:lineRule="auto"/>
        <w:jc w:val="center"/>
        <w:rPr>
          <w:sz w:val="20"/>
          <w:szCs w:val="20"/>
        </w:rPr>
      </w:pPr>
      <w:r w:rsidRPr="00C67C10">
        <w:rPr>
          <w:sz w:val="20"/>
          <w:szCs w:val="20"/>
        </w:rPr>
        <w:t>Obrazec identifikacijske izkaznice prostovoljnih nadzornikov</w:t>
      </w:r>
    </w:p>
    <w:p w14:paraId="633268B5" w14:textId="77777777" w:rsidR="0052517E" w:rsidRDefault="0052517E" w:rsidP="0052517E">
      <w:pPr>
        <w:rPr>
          <w:sz w:val="20"/>
          <w:szCs w:val="20"/>
        </w:rPr>
      </w:pPr>
    </w:p>
    <w:p w14:paraId="1C9B2C1F" w14:textId="77777777" w:rsidR="0052517E" w:rsidRDefault="0052517E" w:rsidP="0052517E">
      <w:pPr>
        <w:rPr>
          <w:sz w:val="20"/>
          <w:szCs w:val="20"/>
        </w:rPr>
      </w:pPr>
    </w:p>
    <w:p w14:paraId="63994C14" w14:textId="77777777" w:rsidR="0052517E" w:rsidRDefault="0052517E" w:rsidP="0052517E"/>
    <w:p w14:paraId="5EBADBE4" w14:textId="77777777" w:rsidR="0052517E" w:rsidRDefault="0052517E" w:rsidP="0052517E"/>
    <w:p w14:paraId="340BE12F" w14:textId="77777777" w:rsidR="0052517E" w:rsidRDefault="0052517E" w:rsidP="0052517E"/>
    <w:p w14:paraId="65876D21" w14:textId="77777777" w:rsidR="0052517E" w:rsidRDefault="0052517E" w:rsidP="0052517E"/>
    <w:p w14:paraId="1B7EA016" w14:textId="77777777" w:rsidR="0052517E" w:rsidRDefault="0052517E" w:rsidP="0052517E"/>
    <w:p w14:paraId="435C845E" w14:textId="77777777" w:rsidR="0052517E" w:rsidRDefault="0052517E" w:rsidP="0052517E"/>
    <w:p w14:paraId="21286B9A" w14:textId="77777777" w:rsidR="0052517E" w:rsidRDefault="0052517E" w:rsidP="0052517E"/>
    <w:p w14:paraId="7C75427D" w14:textId="77777777" w:rsidR="0052517E" w:rsidRDefault="0052517E" w:rsidP="0052517E"/>
    <w:p w14:paraId="315AEF40" w14:textId="77777777" w:rsidR="0052517E" w:rsidRDefault="0052517E" w:rsidP="0052517E"/>
    <w:p w14:paraId="7AD8D7E5" w14:textId="572049A5" w:rsidR="0052517E" w:rsidRDefault="00D65E8C" w:rsidP="0052517E">
      <w:r>
        <w:rPr>
          <w:noProof/>
          <w:lang w:eastAsia="sl-SI"/>
        </w:rPr>
        <w:lastRenderedPageBreak/>
        <w:drawing>
          <wp:anchor distT="0" distB="0" distL="114300" distR="114300" simplePos="0" relativeHeight="251680768" behindDoc="0" locked="0" layoutInCell="1" allowOverlap="1" wp14:anchorId="120A9590" wp14:editId="1101F9B1">
            <wp:simplePos x="0" y="0"/>
            <wp:positionH relativeFrom="margin">
              <wp:posOffset>-346075</wp:posOffset>
            </wp:positionH>
            <wp:positionV relativeFrom="paragraph">
              <wp:posOffset>278130</wp:posOffset>
            </wp:positionV>
            <wp:extent cx="3083560" cy="1942465"/>
            <wp:effectExtent l="0" t="0" r="2540" b="635"/>
            <wp:wrapTopAndBottom/>
            <wp:docPr id="30720181" name="Slika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20181" name="Slika 1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3560" cy="194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3191">
        <w:rPr>
          <w:noProof/>
          <w:sz w:val="20"/>
          <w:szCs w:val="20"/>
          <w:lang w:eastAsia="sl-SI"/>
        </w:rPr>
        <w:drawing>
          <wp:anchor distT="0" distB="0" distL="114300" distR="114300" simplePos="0" relativeHeight="251679744" behindDoc="0" locked="0" layoutInCell="1" allowOverlap="1" wp14:anchorId="33AF5117" wp14:editId="13BE925F">
            <wp:simplePos x="0" y="0"/>
            <wp:positionH relativeFrom="margin">
              <wp:posOffset>2968625</wp:posOffset>
            </wp:positionH>
            <wp:positionV relativeFrom="paragraph">
              <wp:posOffset>278130</wp:posOffset>
            </wp:positionV>
            <wp:extent cx="3083560" cy="1942465"/>
            <wp:effectExtent l="0" t="0" r="2540" b="635"/>
            <wp:wrapTopAndBottom/>
            <wp:docPr id="1673974746" name="Slika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3974746" name="Slika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3560" cy="194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BC9784" w14:textId="2E79D217" w:rsidR="0052517E" w:rsidRPr="004961F0" w:rsidRDefault="00D65E8C" w:rsidP="0052517E">
      <w:pPr>
        <w:spacing w:before="240"/>
        <w:jc w:val="center"/>
        <w:rPr>
          <w:sz w:val="20"/>
          <w:szCs w:val="20"/>
        </w:rPr>
      </w:pPr>
      <w:r>
        <w:rPr>
          <w:noProof/>
          <w:lang w:eastAsia="sl-SI"/>
        </w:rPr>
        <w:drawing>
          <wp:anchor distT="0" distB="0" distL="114300" distR="114300" simplePos="0" relativeHeight="251682816" behindDoc="0" locked="0" layoutInCell="1" allowOverlap="1" wp14:anchorId="6C0A3438" wp14:editId="4E3CF638">
            <wp:simplePos x="0" y="0"/>
            <wp:positionH relativeFrom="margin">
              <wp:posOffset>-346075</wp:posOffset>
            </wp:positionH>
            <wp:positionV relativeFrom="paragraph">
              <wp:posOffset>2392680</wp:posOffset>
            </wp:positionV>
            <wp:extent cx="3084830" cy="1943735"/>
            <wp:effectExtent l="0" t="0" r="1270" b="0"/>
            <wp:wrapTopAndBottom/>
            <wp:docPr id="1679765903" name="Slika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9765903" name="Slika 1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4830" cy="1943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3191">
        <w:rPr>
          <w:noProof/>
          <w:lang w:eastAsia="sl-SI"/>
        </w:rPr>
        <w:drawing>
          <wp:anchor distT="0" distB="0" distL="114300" distR="114300" simplePos="0" relativeHeight="251672576" behindDoc="0" locked="0" layoutInCell="1" allowOverlap="1" wp14:anchorId="3C6D822F" wp14:editId="6431314B">
            <wp:simplePos x="0" y="0"/>
            <wp:positionH relativeFrom="column">
              <wp:posOffset>2968625</wp:posOffset>
            </wp:positionH>
            <wp:positionV relativeFrom="paragraph">
              <wp:posOffset>2392680</wp:posOffset>
            </wp:positionV>
            <wp:extent cx="3083560" cy="1942465"/>
            <wp:effectExtent l="0" t="0" r="2540" b="635"/>
            <wp:wrapTopAndBottom/>
            <wp:docPr id="1011089873" name="Slika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1089873" name="Slika 1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3560" cy="194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517E">
        <w:rPr>
          <w:sz w:val="20"/>
          <w:szCs w:val="20"/>
        </w:rPr>
        <w:t>Obrazec</w:t>
      </w:r>
      <w:r w:rsidR="0052517E" w:rsidRPr="00EF6C9C">
        <w:rPr>
          <w:sz w:val="20"/>
          <w:szCs w:val="20"/>
        </w:rPr>
        <w:t xml:space="preserve"> </w:t>
      </w:r>
      <w:r w:rsidR="0052517E">
        <w:rPr>
          <w:sz w:val="20"/>
          <w:szCs w:val="20"/>
        </w:rPr>
        <w:t>identifikacijsk</w:t>
      </w:r>
      <w:r w:rsidR="00870952">
        <w:rPr>
          <w:sz w:val="20"/>
          <w:szCs w:val="20"/>
        </w:rPr>
        <w:t>e</w:t>
      </w:r>
      <w:r w:rsidR="0052517E">
        <w:rPr>
          <w:sz w:val="20"/>
          <w:szCs w:val="20"/>
        </w:rPr>
        <w:t xml:space="preserve"> </w:t>
      </w:r>
      <w:r w:rsidR="0052517E" w:rsidRPr="00EF6C9C">
        <w:rPr>
          <w:sz w:val="20"/>
          <w:szCs w:val="20"/>
        </w:rPr>
        <w:t>izkaznic</w:t>
      </w:r>
      <w:r w:rsidR="00870952">
        <w:rPr>
          <w:sz w:val="20"/>
          <w:szCs w:val="20"/>
        </w:rPr>
        <w:t>e</w:t>
      </w:r>
      <w:r w:rsidR="0052517E" w:rsidRPr="00EF6C9C">
        <w:rPr>
          <w:sz w:val="20"/>
          <w:szCs w:val="20"/>
        </w:rPr>
        <w:t xml:space="preserve"> </w:t>
      </w:r>
      <w:r w:rsidR="0052517E">
        <w:rPr>
          <w:sz w:val="20"/>
          <w:szCs w:val="20"/>
        </w:rPr>
        <w:t xml:space="preserve">naravovarstvenih </w:t>
      </w:r>
      <w:r w:rsidR="0052517E" w:rsidRPr="00EF6C9C">
        <w:rPr>
          <w:sz w:val="20"/>
          <w:szCs w:val="20"/>
        </w:rPr>
        <w:t xml:space="preserve">nadzornikov </w:t>
      </w:r>
      <w:r w:rsidR="0052517E">
        <w:rPr>
          <w:sz w:val="20"/>
          <w:szCs w:val="20"/>
        </w:rPr>
        <w:t>v slovensko-italijanski različici</w:t>
      </w:r>
    </w:p>
    <w:p w14:paraId="0270D095" w14:textId="3D948BCB" w:rsidR="00AE358B" w:rsidRPr="00AE358B" w:rsidRDefault="0052517E" w:rsidP="00AE358B">
      <w:pPr>
        <w:spacing w:before="24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Obrazec</w:t>
      </w:r>
      <w:r w:rsidRPr="00EF6C9C">
        <w:rPr>
          <w:sz w:val="20"/>
          <w:szCs w:val="20"/>
        </w:rPr>
        <w:t xml:space="preserve"> </w:t>
      </w:r>
      <w:r>
        <w:rPr>
          <w:sz w:val="20"/>
          <w:szCs w:val="20"/>
        </w:rPr>
        <w:t>identifikacijsk</w:t>
      </w:r>
      <w:r w:rsidR="00870952">
        <w:rPr>
          <w:sz w:val="20"/>
          <w:szCs w:val="20"/>
        </w:rPr>
        <w:t>e izkaznice</w:t>
      </w:r>
      <w:r>
        <w:rPr>
          <w:sz w:val="20"/>
          <w:szCs w:val="20"/>
        </w:rPr>
        <w:t xml:space="preserve"> </w:t>
      </w:r>
      <w:r w:rsidR="00AE358B">
        <w:rPr>
          <w:sz w:val="20"/>
          <w:szCs w:val="20"/>
        </w:rPr>
        <w:t>prostovoljnih</w:t>
      </w:r>
      <w:r>
        <w:rPr>
          <w:sz w:val="20"/>
          <w:szCs w:val="20"/>
        </w:rPr>
        <w:t xml:space="preserve"> </w:t>
      </w:r>
      <w:r w:rsidRPr="00EF6C9C">
        <w:rPr>
          <w:sz w:val="20"/>
          <w:szCs w:val="20"/>
        </w:rPr>
        <w:t xml:space="preserve">nadzornikov </w:t>
      </w:r>
      <w:r>
        <w:rPr>
          <w:sz w:val="20"/>
          <w:szCs w:val="20"/>
        </w:rPr>
        <w:t>v slovensko-italijanski različici</w:t>
      </w:r>
      <w:r w:rsidR="00AE358B">
        <w:br w:type="page"/>
      </w:r>
    </w:p>
    <w:p w14:paraId="7A0D78A3" w14:textId="64772A05" w:rsidR="00AE358B" w:rsidRDefault="00D65E8C" w:rsidP="00AE358B">
      <w:pPr>
        <w:spacing w:before="240"/>
        <w:jc w:val="center"/>
      </w:pPr>
      <w:r>
        <w:rPr>
          <w:noProof/>
          <w:lang w:eastAsia="sl-SI"/>
        </w:rPr>
        <w:lastRenderedPageBreak/>
        <w:drawing>
          <wp:anchor distT="0" distB="0" distL="114300" distR="114300" simplePos="0" relativeHeight="251684864" behindDoc="0" locked="0" layoutInCell="1" allowOverlap="1" wp14:anchorId="4AB69447" wp14:editId="0EBC2DAE">
            <wp:simplePos x="0" y="0"/>
            <wp:positionH relativeFrom="margin">
              <wp:posOffset>-346075</wp:posOffset>
            </wp:positionH>
            <wp:positionV relativeFrom="paragraph">
              <wp:posOffset>0</wp:posOffset>
            </wp:positionV>
            <wp:extent cx="3084830" cy="1943735"/>
            <wp:effectExtent l="0" t="0" r="1270" b="0"/>
            <wp:wrapTopAndBottom/>
            <wp:docPr id="2070951187" name="Slika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0951187" name="Slika 1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4830" cy="1943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sl-SI"/>
        </w:rPr>
        <w:drawing>
          <wp:anchor distT="0" distB="0" distL="114300" distR="114300" simplePos="0" relativeHeight="251686912" behindDoc="0" locked="0" layoutInCell="1" allowOverlap="1" wp14:anchorId="79435E68" wp14:editId="639CBAEE">
            <wp:simplePos x="0" y="0"/>
            <wp:positionH relativeFrom="column">
              <wp:posOffset>-346075</wp:posOffset>
            </wp:positionH>
            <wp:positionV relativeFrom="paragraph">
              <wp:posOffset>2432050</wp:posOffset>
            </wp:positionV>
            <wp:extent cx="3083560" cy="1942465"/>
            <wp:effectExtent l="0" t="0" r="2540" b="635"/>
            <wp:wrapTopAndBottom/>
            <wp:docPr id="390580949" name="Slika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0580949" name="Slika 1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3560" cy="194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sl-SI"/>
        </w:rPr>
        <w:drawing>
          <wp:anchor distT="0" distB="0" distL="114300" distR="114300" simplePos="0" relativeHeight="251674624" behindDoc="0" locked="0" layoutInCell="1" allowOverlap="1" wp14:anchorId="612F0AF6" wp14:editId="7EDF9D26">
            <wp:simplePos x="0" y="0"/>
            <wp:positionH relativeFrom="column">
              <wp:posOffset>2968625</wp:posOffset>
            </wp:positionH>
            <wp:positionV relativeFrom="paragraph">
              <wp:posOffset>2432050</wp:posOffset>
            </wp:positionV>
            <wp:extent cx="3083560" cy="1942465"/>
            <wp:effectExtent l="0" t="0" r="2540" b="635"/>
            <wp:wrapTopAndBottom/>
            <wp:docPr id="991687034" name="Slika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1687034" name="Slika 1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3560" cy="194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sl-SI"/>
        </w:rPr>
        <w:drawing>
          <wp:anchor distT="0" distB="0" distL="114300" distR="114300" simplePos="0" relativeHeight="251673600" behindDoc="0" locked="0" layoutInCell="1" allowOverlap="1" wp14:anchorId="563A3A32" wp14:editId="6A52A061">
            <wp:simplePos x="0" y="0"/>
            <wp:positionH relativeFrom="column">
              <wp:posOffset>2968625</wp:posOffset>
            </wp:positionH>
            <wp:positionV relativeFrom="paragraph">
              <wp:posOffset>0</wp:posOffset>
            </wp:positionV>
            <wp:extent cx="3078480" cy="1942465"/>
            <wp:effectExtent l="0" t="0" r="7620" b="635"/>
            <wp:wrapTopAndBottom/>
            <wp:docPr id="2069590265" name="Slika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9590265" name="Slika 1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8480" cy="194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358B">
        <w:rPr>
          <w:sz w:val="20"/>
          <w:szCs w:val="20"/>
        </w:rPr>
        <w:t>Obrazec</w:t>
      </w:r>
      <w:r w:rsidR="00AE358B" w:rsidRPr="00EF6C9C">
        <w:rPr>
          <w:sz w:val="20"/>
          <w:szCs w:val="20"/>
        </w:rPr>
        <w:t xml:space="preserve"> </w:t>
      </w:r>
      <w:r w:rsidR="00AE358B">
        <w:rPr>
          <w:sz w:val="20"/>
          <w:szCs w:val="20"/>
        </w:rPr>
        <w:t xml:space="preserve">identifikacijske </w:t>
      </w:r>
      <w:r w:rsidR="00AE358B" w:rsidRPr="00EF6C9C">
        <w:rPr>
          <w:sz w:val="20"/>
          <w:szCs w:val="20"/>
        </w:rPr>
        <w:t>izkaznic</w:t>
      </w:r>
      <w:r w:rsidR="00AE358B">
        <w:rPr>
          <w:sz w:val="20"/>
          <w:szCs w:val="20"/>
        </w:rPr>
        <w:t>e</w:t>
      </w:r>
      <w:r w:rsidR="00AE358B" w:rsidRPr="00EF6C9C">
        <w:rPr>
          <w:sz w:val="20"/>
          <w:szCs w:val="20"/>
        </w:rPr>
        <w:t xml:space="preserve"> </w:t>
      </w:r>
      <w:r w:rsidR="00AE358B">
        <w:rPr>
          <w:sz w:val="20"/>
          <w:szCs w:val="20"/>
        </w:rPr>
        <w:t>naravovarstvenih</w:t>
      </w:r>
      <w:r w:rsidR="00AE358B" w:rsidRPr="00EF6C9C">
        <w:rPr>
          <w:sz w:val="20"/>
          <w:szCs w:val="20"/>
        </w:rPr>
        <w:t xml:space="preserve"> </w:t>
      </w:r>
      <w:r w:rsidR="00AE358B">
        <w:rPr>
          <w:sz w:val="20"/>
          <w:szCs w:val="20"/>
        </w:rPr>
        <w:t>nadzornikov v slovensko-madžarski različici</w:t>
      </w:r>
    </w:p>
    <w:p w14:paraId="25625A8E" w14:textId="33CE444F" w:rsidR="00AE358B" w:rsidRDefault="00AE358B" w:rsidP="00AE358B">
      <w:pPr>
        <w:spacing w:before="240"/>
        <w:jc w:val="center"/>
      </w:pPr>
      <w:r>
        <w:rPr>
          <w:sz w:val="20"/>
          <w:szCs w:val="20"/>
        </w:rPr>
        <w:t>Obrazec</w:t>
      </w:r>
      <w:r w:rsidRPr="00EF6C9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identifikacijske </w:t>
      </w:r>
      <w:r w:rsidRPr="00EF6C9C">
        <w:rPr>
          <w:sz w:val="20"/>
          <w:szCs w:val="20"/>
        </w:rPr>
        <w:t>izkaznic</w:t>
      </w:r>
      <w:r>
        <w:rPr>
          <w:sz w:val="20"/>
          <w:szCs w:val="20"/>
        </w:rPr>
        <w:t>e</w:t>
      </w:r>
      <w:r w:rsidRPr="00EF6C9C">
        <w:rPr>
          <w:sz w:val="20"/>
          <w:szCs w:val="20"/>
        </w:rPr>
        <w:t xml:space="preserve"> </w:t>
      </w:r>
      <w:r>
        <w:rPr>
          <w:sz w:val="20"/>
          <w:szCs w:val="20"/>
        </w:rPr>
        <w:t>prostovoljnih</w:t>
      </w:r>
      <w:r w:rsidRPr="00EF6C9C">
        <w:rPr>
          <w:sz w:val="20"/>
          <w:szCs w:val="20"/>
        </w:rPr>
        <w:t xml:space="preserve"> </w:t>
      </w:r>
      <w:r>
        <w:rPr>
          <w:sz w:val="20"/>
          <w:szCs w:val="20"/>
        </w:rPr>
        <w:t>nadzornikov v slovensko-madžarski različici</w:t>
      </w:r>
    </w:p>
    <w:bookmarkEnd w:id="0"/>
    <w:bookmarkEnd w:id="1"/>
    <w:p w14:paraId="6087423C" w14:textId="41BDB1FF" w:rsidR="004961F0" w:rsidRDefault="004961F0" w:rsidP="00AE358B"/>
    <w:sectPr w:rsidR="004961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9E8D3E" w14:textId="77777777" w:rsidR="00B52606" w:rsidRDefault="00B52606" w:rsidP="00EF6C9C">
      <w:pPr>
        <w:spacing w:after="0" w:line="240" w:lineRule="auto"/>
      </w:pPr>
      <w:r>
        <w:separator/>
      </w:r>
    </w:p>
  </w:endnote>
  <w:endnote w:type="continuationSeparator" w:id="0">
    <w:p w14:paraId="6D9B526B" w14:textId="77777777" w:rsidR="00B52606" w:rsidRDefault="00B52606" w:rsidP="00EF6C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6225F1" w14:textId="77777777" w:rsidR="00B52606" w:rsidRDefault="00B52606" w:rsidP="00EF6C9C">
      <w:pPr>
        <w:spacing w:after="0" w:line="240" w:lineRule="auto"/>
      </w:pPr>
      <w:r>
        <w:separator/>
      </w:r>
    </w:p>
  </w:footnote>
  <w:footnote w:type="continuationSeparator" w:id="0">
    <w:p w14:paraId="5979BB4D" w14:textId="77777777" w:rsidR="00B52606" w:rsidRDefault="00B52606" w:rsidP="00EF6C9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QwNjQyNDQ3sLQ0NjJT0lEKTi0uzszPAykwrgUAtgpMHSwAAAA="/>
  </w:docVars>
  <w:rsids>
    <w:rsidRoot w:val="00FB28BF"/>
    <w:rsid w:val="00001754"/>
    <w:rsid w:val="000552E5"/>
    <w:rsid w:val="00065175"/>
    <w:rsid w:val="000A195C"/>
    <w:rsid w:val="000C2325"/>
    <w:rsid w:val="000D3FC8"/>
    <w:rsid w:val="00104506"/>
    <w:rsid w:val="001D32F5"/>
    <w:rsid w:val="0021496B"/>
    <w:rsid w:val="00216342"/>
    <w:rsid w:val="00233963"/>
    <w:rsid w:val="00250C32"/>
    <w:rsid w:val="0026582B"/>
    <w:rsid w:val="002D33B6"/>
    <w:rsid w:val="003240C4"/>
    <w:rsid w:val="003534CD"/>
    <w:rsid w:val="0036405E"/>
    <w:rsid w:val="00371EAA"/>
    <w:rsid w:val="00372BF4"/>
    <w:rsid w:val="00381A5D"/>
    <w:rsid w:val="003A4340"/>
    <w:rsid w:val="003C4B15"/>
    <w:rsid w:val="003F067B"/>
    <w:rsid w:val="00434B8F"/>
    <w:rsid w:val="004961F0"/>
    <w:rsid w:val="004A6964"/>
    <w:rsid w:val="004D682E"/>
    <w:rsid w:val="00513D3D"/>
    <w:rsid w:val="0052517E"/>
    <w:rsid w:val="00526659"/>
    <w:rsid w:val="0056761B"/>
    <w:rsid w:val="00596CED"/>
    <w:rsid w:val="005F52C7"/>
    <w:rsid w:val="00671208"/>
    <w:rsid w:val="006E2366"/>
    <w:rsid w:val="00847B3A"/>
    <w:rsid w:val="00867016"/>
    <w:rsid w:val="00870952"/>
    <w:rsid w:val="0088404A"/>
    <w:rsid w:val="00887617"/>
    <w:rsid w:val="00890E75"/>
    <w:rsid w:val="008D7E80"/>
    <w:rsid w:val="009218AB"/>
    <w:rsid w:val="00953191"/>
    <w:rsid w:val="00960BEE"/>
    <w:rsid w:val="00990D6C"/>
    <w:rsid w:val="009C1BF7"/>
    <w:rsid w:val="009E28E4"/>
    <w:rsid w:val="00A0296C"/>
    <w:rsid w:val="00A8777B"/>
    <w:rsid w:val="00AE358B"/>
    <w:rsid w:val="00B001BA"/>
    <w:rsid w:val="00B3336B"/>
    <w:rsid w:val="00B422A3"/>
    <w:rsid w:val="00B52606"/>
    <w:rsid w:val="00BA3C57"/>
    <w:rsid w:val="00C06072"/>
    <w:rsid w:val="00C67C10"/>
    <w:rsid w:val="00C74881"/>
    <w:rsid w:val="00C97A95"/>
    <w:rsid w:val="00CE4579"/>
    <w:rsid w:val="00D65E8C"/>
    <w:rsid w:val="00D94AD4"/>
    <w:rsid w:val="00DD292C"/>
    <w:rsid w:val="00E03F47"/>
    <w:rsid w:val="00E137FD"/>
    <w:rsid w:val="00E33D9C"/>
    <w:rsid w:val="00E50B08"/>
    <w:rsid w:val="00E64D24"/>
    <w:rsid w:val="00EF6C9C"/>
    <w:rsid w:val="00F23CA6"/>
    <w:rsid w:val="00F34C22"/>
    <w:rsid w:val="00F5021D"/>
    <w:rsid w:val="00FB28BF"/>
    <w:rsid w:val="00FC6436"/>
    <w:rsid w:val="00FF5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188226"/>
  <w15:chartTrackingRefBased/>
  <w15:docId w15:val="{14D97677-97F3-4255-84F3-A9F36C142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l-SI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FB28BF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Revizija">
    <w:name w:val="Revision"/>
    <w:hidden/>
    <w:uiPriority w:val="99"/>
    <w:semiHidden/>
    <w:rsid w:val="00B3336B"/>
    <w:pPr>
      <w:spacing w:after="0" w:line="240" w:lineRule="auto"/>
    </w:pPr>
  </w:style>
  <w:style w:type="character" w:styleId="Pripombasklic">
    <w:name w:val="annotation reference"/>
    <w:basedOn w:val="Privzetapisavaodstavka"/>
    <w:uiPriority w:val="99"/>
    <w:semiHidden/>
    <w:unhideWhenUsed/>
    <w:rsid w:val="00381A5D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381A5D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381A5D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81A5D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381A5D"/>
    <w:rPr>
      <w:b/>
      <w:bCs/>
      <w:sz w:val="20"/>
      <w:szCs w:val="20"/>
    </w:rPr>
  </w:style>
  <w:style w:type="paragraph" w:styleId="Glava">
    <w:name w:val="header"/>
    <w:basedOn w:val="Navaden"/>
    <w:link w:val="GlavaZnak"/>
    <w:uiPriority w:val="99"/>
    <w:unhideWhenUsed/>
    <w:rsid w:val="00EF6C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EF6C9C"/>
  </w:style>
  <w:style w:type="paragraph" w:styleId="Noga">
    <w:name w:val="footer"/>
    <w:basedOn w:val="Navaden"/>
    <w:link w:val="NogaZnak"/>
    <w:uiPriority w:val="99"/>
    <w:unhideWhenUsed/>
    <w:rsid w:val="00EF6C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EF6C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430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5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46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9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112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34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4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9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0AE88325-3780-48C5-997D-2DEA57791B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02</Words>
  <Characters>1152</Characters>
  <Application>Microsoft Office Word</Application>
  <DocSecurity>4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MJU</Company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 Lojze Zamuda</dc:creator>
  <cp:keywords/>
  <dc:description/>
  <cp:lastModifiedBy>MNVP</cp:lastModifiedBy>
  <cp:revision>2</cp:revision>
  <cp:lastPrinted>2025-11-11T08:10:00Z</cp:lastPrinted>
  <dcterms:created xsi:type="dcterms:W3CDTF">2025-12-04T13:25:00Z</dcterms:created>
  <dcterms:modified xsi:type="dcterms:W3CDTF">2025-12-04T13:25:00Z</dcterms:modified>
</cp:coreProperties>
</file>